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81" w:type="dxa"/>
        <w:jc w:val="center"/>
        <w:tblLayout w:type="fixed"/>
        <w:tblLook w:val="04A0" w:firstRow="1" w:lastRow="0" w:firstColumn="1" w:lastColumn="0" w:noHBand="0" w:noVBand="1"/>
      </w:tblPr>
      <w:tblGrid>
        <w:gridCol w:w="2020"/>
        <w:gridCol w:w="7761"/>
      </w:tblGrid>
      <w:tr w:rsidR="002D640F" w:rsidRPr="002D640F" w14:paraId="1EE7F16E" w14:textId="77777777" w:rsidTr="00C15974">
        <w:trPr>
          <w:trHeight w:val="1276"/>
          <w:jc w:val="center"/>
        </w:trPr>
        <w:tc>
          <w:tcPr>
            <w:tcW w:w="2020" w:type="dxa"/>
            <w:vAlign w:val="center"/>
          </w:tcPr>
          <w:p w14:paraId="4E6ECBD1" w14:textId="77777777" w:rsidR="002D640F" w:rsidRPr="002D640F" w:rsidRDefault="00E65E66" w:rsidP="00E563BA">
            <w:pPr>
              <w:pStyle w:val="Ttulo4"/>
              <w:jc w:val="center"/>
              <w:rPr>
                <w:rFonts w:ascii="Calibri" w:hAnsi="Calibri" w:cs="Arial"/>
                <w:spacing w:val="24"/>
                <w:sz w:val="4"/>
                <w:szCs w:val="4"/>
              </w:rPr>
            </w:pPr>
            <w:r>
              <w:rPr>
                <w:rFonts w:ascii="Calibri" w:hAnsi="Calibri" w:cs="Arial"/>
                <w:b w:val="0"/>
                <w:bCs w:val="0"/>
                <w:noProof/>
                <w:spacing w:val="24"/>
                <w:sz w:val="4"/>
                <w:szCs w:val="4"/>
              </w:rPr>
              <w:pict w14:anchorId="0DC5D0F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2" o:spid="_x0000_s1027" type="#_x0000_t75" alt="de programasOffice" style="position:absolute;left:0;text-align:left;margin-left:4.65pt;margin-top:2.05pt;width:88.95pt;height:51.45pt;z-index:1;visibility:visible">
                  <v:imagedata r:id="rId6" o:title="de programasOffice"/>
                  <w10:wrap type="topAndBottom"/>
                </v:shape>
              </w:pict>
            </w:r>
          </w:p>
        </w:tc>
        <w:tc>
          <w:tcPr>
            <w:tcW w:w="7761" w:type="dxa"/>
            <w:vAlign w:val="center"/>
          </w:tcPr>
          <w:p w14:paraId="0B8DEAC5" w14:textId="77777777" w:rsidR="002D640F" w:rsidRPr="002D640F" w:rsidRDefault="002D640F" w:rsidP="00430D14">
            <w:pPr>
              <w:pStyle w:val="Ttulo4"/>
              <w:ind w:left="140"/>
              <w:rPr>
                <w:rFonts w:ascii="Calibri" w:hAnsi="Calibri" w:cs="Arial"/>
                <w:spacing w:val="24"/>
                <w:sz w:val="24"/>
                <w:szCs w:val="24"/>
              </w:rPr>
            </w:pPr>
            <w:r w:rsidRPr="002D640F">
              <w:rPr>
                <w:rFonts w:ascii="Calibri" w:hAnsi="Calibri" w:cs="Arial"/>
                <w:spacing w:val="24"/>
                <w:sz w:val="24"/>
                <w:szCs w:val="24"/>
              </w:rPr>
              <w:t>MINISTÉRIO DA EDUCAÇÃO</w:t>
            </w:r>
          </w:p>
          <w:p w14:paraId="5E7432E0" w14:textId="77777777" w:rsidR="002D640F" w:rsidRPr="002D640F" w:rsidRDefault="002D640F" w:rsidP="00430D14">
            <w:pPr>
              <w:ind w:left="140"/>
              <w:rPr>
                <w:rFonts w:ascii="Calibri" w:hAnsi="Calibri" w:cs="Arial"/>
                <w:b/>
              </w:rPr>
            </w:pPr>
            <w:r w:rsidRPr="002D640F">
              <w:rPr>
                <w:rFonts w:ascii="Calibri" w:hAnsi="Calibri" w:cs="Arial"/>
                <w:b/>
              </w:rPr>
              <w:t>UNIVERSIDADE FEDERAL DO PARANÁ</w:t>
            </w:r>
          </w:p>
          <w:p w14:paraId="2AD094C4" w14:textId="77777777" w:rsidR="002D640F" w:rsidRPr="002D640F" w:rsidRDefault="002D640F" w:rsidP="00430D14">
            <w:pPr>
              <w:ind w:left="140"/>
              <w:rPr>
                <w:rFonts w:ascii="Calibri" w:hAnsi="Calibri" w:cs="Arial"/>
              </w:rPr>
            </w:pPr>
            <w:r w:rsidRPr="002D640F">
              <w:rPr>
                <w:rFonts w:ascii="Calibri" w:hAnsi="Calibri" w:cs="Arial"/>
                <w:b/>
              </w:rPr>
              <w:t>DEPARTAMENTO DE ENGENHARIA MECÂNICA</w:t>
            </w:r>
          </w:p>
        </w:tc>
      </w:tr>
    </w:tbl>
    <w:p w14:paraId="4325D4B7" w14:textId="77777777" w:rsidR="002D640F" w:rsidRPr="002D640F" w:rsidRDefault="002D640F" w:rsidP="00F943A6">
      <w:pPr>
        <w:spacing w:line="360" w:lineRule="auto"/>
        <w:jc w:val="both"/>
        <w:rPr>
          <w:rFonts w:ascii="Calibri" w:hAnsi="Calibri"/>
          <w:b/>
          <w:sz w:val="28"/>
          <w:szCs w:val="28"/>
        </w:rPr>
      </w:pPr>
    </w:p>
    <w:p w14:paraId="1D5E3C76" w14:textId="5C3B1E24" w:rsidR="00F943A6" w:rsidRPr="00ED58F3" w:rsidRDefault="00ED58F3" w:rsidP="00ED58F3">
      <w:pPr>
        <w:spacing w:line="360" w:lineRule="auto"/>
        <w:jc w:val="center"/>
        <w:rPr>
          <w:rFonts w:ascii="Calibri" w:hAnsi="Calibri"/>
          <w:b/>
          <w:sz w:val="32"/>
          <w:szCs w:val="32"/>
        </w:rPr>
      </w:pPr>
      <w:r w:rsidRPr="00ED58F3">
        <w:rPr>
          <w:rFonts w:ascii="Calibri" w:hAnsi="Calibri"/>
          <w:b/>
          <w:sz w:val="32"/>
          <w:szCs w:val="32"/>
        </w:rPr>
        <w:t xml:space="preserve">FICHA DE AVALIAÇÃO </w:t>
      </w:r>
      <w:r w:rsidR="00F943A6" w:rsidRPr="00ED58F3">
        <w:rPr>
          <w:rFonts w:ascii="Calibri" w:hAnsi="Calibri"/>
          <w:b/>
          <w:sz w:val="32"/>
          <w:szCs w:val="32"/>
        </w:rPr>
        <w:t>DE ESTÁGIO SUPERVISIONADO</w:t>
      </w:r>
      <w:r w:rsidRPr="00ED58F3">
        <w:rPr>
          <w:rFonts w:ascii="Calibri" w:hAnsi="Calibri"/>
          <w:b/>
          <w:sz w:val="32"/>
          <w:szCs w:val="32"/>
        </w:rPr>
        <w:t xml:space="preserve"> 20</w:t>
      </w:r>
      <w:r w:rsidR="00DF557B">
        <w:rPr>
          <w:rFonts w:ascii="Calibri" w:hAnsi="Calibri"/>
          <w:b/>
          <w:sz w:val="32"/>
          <w:szCs w:val="32"/>
        </w:rPr>
        <w:t>20</w:t>
      </w:r>
      <w:r w:rsidRPr="00ED58F3">
        <w:rPr>
          <w:rFonts w:ascii="Calibri" w:hAnsi="Calibri"/>
          <w:b/>
          <w:sz w:val="32"/>
          <w:szCs w:val="32"/>
        </w:rPr>
        <w:t>/</w:t>
      </w:r>
      <w:r w:rsidR="00DF557B">
        <w:rPr>
          <w:rFonts w:ascii="Calibri" w:hAnsi="Calibri"/>
          <w:b/>
          <w:sz w:val="32"/>
          <w:szCs w:val="32"/>
        </w:rPr>
        <w:t>01</w:t>
      </w:r>
    </w:p>
    <w:p w14:paraId="43423563" w14:textId="77777777" w:rsidR="00A0369C" w:rsidRPr="002D640F" w:rsidRDefault="00A0369C" w:rsidP="00A0369C">
      <w:pPr>
        <w:spacing w:line="360" w:lineRule="auto"/>
        <w:jc w:val="center"/>
        <w:rPr>
          <w:rFonts w:ascii="Calibri" w:hAnsi="Calibri"/>
          <w:sz w:val="22"/>
          <w:szCs w:val="22"/>
        </w:rPr>
      </w:pPr>
    </w:p>
    <w:p w14:paraId="5E06EB7C" w14:textId="77777777" w:rsidR="00ED58F3" w:rsidRPr="009D63EC" w:rsidRDefault="00ED58F3" w:rsidP="00F943A6">
      <w:pPr>
        <w:spacing w:line="360" w:lineRule="auto"/>
        <w:jc w:val="both"/>
        <w:rPr>
          <w:rFonts w:ascii="Calibri" w:hAnsi="Calibri"/>
          <w:b/>
          <w:bCs/>
          <w:u w:val="single"/>
        </w:rPr>
      </w:pPr>
      <w:r w:rsidRPr="003A103F">
        <w:rPr>
          <w:rFonts w:ascii="Calibri" w:hAnsi="Calibri"/>
        </w:rPr>
        <w:t>Nome do professor:</w:t>
      </w:r>
      <w:r w:rsidR="003A103F" w:rsidRPr="003A103F">
        <w:rPr>
          <w:rFonts w:ascii="Calibri" w:hAnsi="Calibri"/>
        </w:rPr>
        <w:t xml:space="preserve"> </w:t>
      </w:r>
    </w:p>
    <w:p w14:paraId="4A84C9B1" w14:textId="77777777" w:rsidR="00F943A6" w:rsidRPr="003A103F" w:rsidRDefault="00ED58F3" w:rsidP="00F943A6">
      <w:pPr>
        <w:spacing w:line="360" w:lineRule="auto"/>
        <w:jc w:val="both"/>
        <w:rPr>
          <w:rFonts w:ascii="Calibri" w:hAnsi="Calibri"/>
        </w:rPr>
      </w:pPr>
      <w:r w:rsidRPr="003A103F">
        <w:rPr>
          <w:rFonts w:ascii="Calibri" w:hAnsi="Calibri"/>
        </w:rPr>
        <w:t>Nome do aluno:</w:t>
      </w:r>
      <w:r w:rsidR="009D63EC" w:rsidRPr="009D63EC">
        <w:rPr>
          <w:rFonts w:ascii="Calibri" w:hAnsi="Calibri"/>
          <w:b/>
          <w:bCs/>
          <w:u w:val="single"/>
        </w:rPr>
        <w:t xml:space="preserve"> </w:t>
      </w:r>
    </w:p>
    <w:p w14:paraId="633A5661" w14:textId="77777777" w:rsidR="00C15974" w:rsidRDefault="00C15974" w:rsidP="009D63EC">
      <w:pPr>
        <w:spacing w:line="360" w:lineRule="auto"/>
        <w:jc w:val="both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>Disciplina: Estágio Obrigatório (TMEC041)</w:t>
      </w:r>
    </w:p>
    <w:p w14:paraId="5010A13A" w14:textId="77777777" w:rsidR="00ED58F3" w:rsidRDefault="009D63EC" w:rsidP="009D63EC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u w:val="single"/>
        </w:rPr>
        <w:t xml:space="preserve">    </w:t>
      </w:r>
      <w:r w:rsidRPr="009D63EC">
        <w:rPr>
          <w:rFonts w:ascii="Calibri" w:hAnsi="Calibri"/>
          <w:b/>
          <w:bCs/>
          <w:u w:val="single"/>
        </w:rPr>
        <w:t xml:space="preserve">    </w:t>
      </w:r>
    </w:p>
    <w:tbl>
      <w:tblPr>
        <w:tblW w:w="978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20"/>
        <w:gridCol w:w="1134"/>
        <w:gridCol w:w="1276"/>
        <w:gridCol w:w="1701"/>
        <w:gridCol w:w="850"/>
      </w:tblGrid>
      <w:tr w:rsidR="003A103F" w:rsidRPr="00244C73" w14:paraId="1E6CA166" w14:textId="77777777" w:rsidTr="00B60A8B">
        <w:tc>
          <w:tcPr>
            <w:tcW w:w="8931" w:type="dxa"/>
            <w:gridSpan w:val="4"/>
            <w:vAlign w:val="center"/>
          </w:tcPr>
          <w:p w14:paraId="29060DAE" w14:textId="77777777" w:rsidR="003A103F" w:rsidRPr="00244C73" w:rsidRDefault="003A103F" w:rsidP="009C11B8">
            <w:pPr>
              <w:jc w:val="center"/>
              <w:rPr>
                <w:rFonts w:ascii="Calibri" w:hAnsi="Calibri"/>
                <w:sz w:val="21"/>
                <w:szCs w:val="21"/>
              </w:rPr>
            </w:pPr>
            <w:r w:rsidRPr="003A103F">
              <w:rPr>
                <w:rFonts w:ascii="Calibri" w:hAnsi="Calibri"/>
                <w:b/>
                <w:bCs/>
              </w:rPr>
              <w:t>Plano de estágio (25)</w:t>
            </w:r>
          </w:p>
        </w:tc>
        <w:tc>
          <w:tcPr>
            <w:tcW w:w="850" w:type="dxa"/>
          </w:tcPr>
          <w:p w14:paraId="68479D5B" w14:textId="77777777" w:rsidR="003A103F" w:rsidRPr="003A103F" w:rsidRDefault="003A103F" w:rsidP="009C11B8">
            <w:pPr>
              <w:jc w:val="center"/>
              <w:rPr>
                <w:rFonts w:ascii="Calibri" w:hAnsi="Calibri"/>
                <w:b/>
                <w:bCs/>
                <w:sz w:val="21"/>
                <w:szCs w:val="21"/>
              </w:rPr>
            </w:pPr>
            <w:r w:rsidRPr="003A103F">
              <w:rPr>
                <w:rFonts w:ascii="Calibri" w:hAnsi="Calibri"/>
                <w:b/>
                <w:bCs/>
                <w:sz w:val="21"/>
                <w:szCs w:val="21"/>
              </w:rPr>
              <w:t>Nota</w:t>
            </w:r>
          </w:p>
        </w:tc>
      </w:tr>
      <w:tr w:rsidR="00A14D5C" w:rsidRPr="00412450" w14:paraId="1C747465" w14:textId="77777777" w:rsidTr="00412450">
        <w:tc>
          <w:tcPr>
            <w:tcW w:w="4820" w:type="dxa"/>
            <w:vAlign w:val="center"/>
          </w:tcPr>
          <w:p w14:paraId="48788AC4" w14:textId="2F26DAC6" w:rsidR="00A14D5C" w:rsidRPr="00412450" w:rsidRDefault="00A14D5C" w:rsidP="00A14D5C">
            <w:pPr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Entregou no prazo estabelecido</w:t>
            </w:r>
            <w:r w:rsidR="00070BF8">
              <w:rPr>
                <w:rFonts w:ascii="Calibri" w:hAnsi="Calibri"/>
                <w:sz w:val="20"/>
                <w:szCs w:val="20"/>
              </w:rPr>
              <w:t xml:space="preserve"> – </w:t>
            </w:r>
            <w:r w:rsidR="008C5EC8">
              <w:rPr>
                <w:rFonts w:ascii="Calibri" w:hAnsi="Calibri"/>
                <w:sz w:val="20"/>
                <w:szCs w:val="20"/>
              </w:rPr>
              <w:t>1</w:t>
            </w:r>
            <w:r w:rsidR="000460C7">
              <w:rPr>
                <w:rFonts w:ascii="Calibri" w:hAnsi="Calibri"/>
                <w:sz w:val="20"/>
                <w:szCs w:val="20"/>
              </w:rPr>
              <w:t>7</w:t>
            </w:r>
            <w:r w:rsidR="00070BF8">
              <w:rPr>
                <w:rFonts w:ascii="Calibri" w:hAnsi="Calibri"/>
                <w:sz w:val="20"/>
                <w:szCs w:val="20"/>
              </w:rPr>
              <w:t>/0</w:t>
            </w:r>
            <w:r w:rsidR="000460C7">
              <w:rPr>
                <w:rFonts w:ascii="Calibri" w:hAnsi="Calibri"/>
                <w:sz w:val="20"/>
                <w:szCs w:val="20"/>
              </w:rPr>
              <w:t>6</w:t>
            </w:r>
            <w:r w:rsidR="00070BF8">
              <w:rPr>
                <w:rFonts w:ascii="Calibri" w:hAnsi="Calibri"/>
                <w:sz w:val="20"/>
                <w:szCs w:val="20"/>
              </w:rPr>
              <w:t>/20</w:t>
            </w:r>
            <w:r w:rsidR="000460C7">
              <w:rPr>
                <w:rFonts w:ascii="Calibri" w:hAnsi="Calibri"/>
                <w:sz w:val="20"/>
                <w:szCs w:val="20"/>
              </w:rPr>
              <w:t>20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 (10)</w:t>
            </w:r>
          </w:p>
        </w:tc>
        <w:tc>
          <w:tcPr>
            <w:tcW w:w="1134" w:type="dxa"/>
          </w:tcPr>
          <w:p w14:paraId="53704A55" w14:textId="77777777" w:rsidR="00A14D5C" w:rsidRPr="00412450" w:rsidRDefault="00A14D5C" w:rsidP="00A14D5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Sim (10)       </w:t>
            </w:r>
          </w:p>
        </w:tc>
        <w:tc>
          <w:tcPr>
            <w:tcW w:w="1276" w:type="dxa"/>
          </w:tcPr>
          <w:p w14:paraId="15E08383" w14:textId="77777777" w:rsidR="00A14D5C" w:rsidRPr="00412450" w:rsidRDefault="00A14D5C" w:rsidP="009C11B8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Atrasado (5)     </w:t>
            </w:r>
          </w:p>
        </w:tc>
        <w:tc>
          <w:tcPr>
            <w:tcW w:w="1701" w:type="dxa"/>
          </w:tcPr>
          <w:p w14:paraId="6121E9E4" w14:textId="77777777" w:rsidR="00A14D5C" w:rsidRPr="00412450" w:rsidRDefault="00A14D5C" w:rsidP="00A14D5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Não entregou (0)</w:t>
            </w:r>
          </w:p>
        </w:tc>
        <w:tc>
          <w:tcPr>
            <w:tcW w:w="850" w:type="dxa"/>
          </w:tcPr>
          <w:p w14:paraId="6D16BD98" w14:textId="77777777" w:rsidR="00A14D5C" w:rsidRPr="00412450" w:rsidRDefault="00A14D5C" w:rsidP="009C11B8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A14D5C" w:rsidRPr="00412450" w14:paraId="7037F4DE" w14:textId="77777777" w:rsidTr="00412450">
        <w:tc>
          <w:tcPr>
            <w:tcW w:w="4820" w:type="dxa"/>
            <w:vAlign w:val="center"/>
          </w:tcPr>
          <w:p w14:paraId="3AA20A0D" w14:textId="77777777" w:rsidR="00A14D5C" w:rsidRPr="00412450" w:rsidRDefault="00A14D5C" w:rsidP="00A14D5C">
            <w:pPr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As atividades </w:t>
            </w:r>
            <w:r w:rsidR="00C15974" w:rsidRPr="00412450">
              <w:rPr>
                <w:rFonts w:ascii="Calibri" w:hAnsi="Calibri"/>
                <w:sz w:val="20"/>
                <w:szCs w:val="20"/>
              </w:rPr>
              <w:t>têm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 coerência com o curso (15)</w:t>
            </w:r>
          </w:p>
        </w:tc>
        <w:tc>
          <w:tcPr>
            <w:tcW w:w="1134" w:type="dxa"/>
          </w:tcPr>
          <w:p w14:paraId="756879DF" w14:textId="77777777" w:rsidR="00A14D5C" w:rsidRPr="00412450" w:rsidRDefault="00A14D5C" w:rsidP="00A14D5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Sim (15)         </w:t>
            </w:r>
          </w:p>
        </w:tc>
        <w:tc>
          <w:tcPr>
            <w:tcW w:w="1276" w:type="dxa"/>
          </w:tcPr>
          <w:p w14:paraId="44186875" w14:textId="77777777" w:rsidR="00A14D5C" w:rsidRPr="00412450" w:rsidRDefault="008847FC" w:rsidP="008847F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Pouca (5-10</w:t>
            </w:r>
            <w:r w:rsidR="00A14D5C" w:rsidRPr="00412450">
              <w:rPr>
                <w:rFonts w:ascii="Calibri" w:hAnsi="Calibri"/>
                <w:sz w:val="20"/>
                <w:szCs w:val="20"/>
              </w:rPr>
              <w:t xml:space="preserve">)       </w:t>
            </w:r>
          </w:p>
        </w:tc>
        <w:tc>
          <w:tcPr>
            <w:tcW w:w="1701" w:type="dxa"/>
          </w:tcPr>
          <w:p w14:paraId="776C2180" w14:textId="77777777" w:rsidR="00A14D5C" w:rsidRPr="00412450" w:rsidRDefault="00A14D5C" w:rsidP="009C11B8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Nenhuma (0)</w:t>
            </w:r>
          </w:p>
        </w:tc>
        <w:tc>
          <w:tcPr>
            <w:tcW w:w="850" w:type="dxa"/>
          </w:tcPr>
          <w:p w14:paraId="0A4E12E8" w14:textId="77777777" w:rsidR="00A14D5C" w:rsidRPr="00412450" w:rsidRDefault="00A14D5C" w:rsidP="009C11B8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</w:tbl>
    <w:p w14:paraId="2DB9D765" w14:textId="77777777" w:rsidR="003A103F" w:rsidRDefault="003A103F" w:rsidP="003A103F">
      <w:pPr>
        <w:jc w:val="both"/>
        <w:rPr>
          <w:rFonts w:ascii="Calibri" w:hAnsi="Calibri"/>
          <w:sz w:val="21"/>
          <w:szCs w:val="21"/>
        </w:rPr>
      </w:pPr>
    </w:p>
    <w:p w14:paraId="4D890326" w14:textId="77777777" w:rsidR="003A103F" w:rsidRPr="00244C73" w:rsidRDefault="003A103F" w:rsidP="003A103F">
      <w:pPr>
        <w:jc w:val="both"/>
        <w:rPr>
          <w:rFonts w:ascii="Calibri" w:hAnsi="Calibri"/>
          <w:sz w:val="21"/>
          <w:szCs w:val="21"/>
        </w:rPr>
      </w:pPr>
    </w:p>
    <w:tbl>
      <w:tblPr>
        <w:tblW w:w="974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20"/>
        <w:gridCol w:w="1134"/>
        <w:gridCol w:w="1276"/>
        <w:gridCol w:w="1701"/>
        <w:gridCol w:w="815"/>
      </w:tblGrid>
      <w:tr w:rsidR="003A103F" w:rsidRPr="00244C73" w14:paraId="383FBA1B" w14:textId="77777777" w:rsidTr="00412450">
        <w:tc>
          <w:tcPr>
            <w:tcW w:w="8931" w:type="dxa"/>
            <w:gridSpan w:val="4"/>
            <w:vAlign w:val="center"/>
          </w:tcPr>
          <w:p w14:paraId="1C4AB142" w14:textId="77777777" w:rsidR="003A103F" w:rsidRPr="003A103F" w:rsidRDefault="003A103F" w:rsidP="00BE1EA3">
            <w:pPr>
              <w:jc w:val="center"/>
              <w:rPr>
                <w:rFonts w:ascii="Calibri" w:hAnsi="Calibri"/>
                <w:sz w:val="19"/>
                <w:szCs w:val="19"/>
              </w:rPr>
            </w:pPr>
            <w:r w:rsidRPr="003A103F">
              <w:rPr>
                <w:rFonts w:ascii="Calibri" w:hAnsi="Calibri"/>
                <w:b/>
                <w:bCs/>
              </w:rPr>
              <w:t>Relatório de estágio (50)</w:t>
            </w:r>
          </w:p>
        </w:tc>
        <w:tc>
          <w:tcPr>
            <w:tcW w:w="815" w:type="dxa"/>
          </w:tcPr>
          <w:p w14:paraId="787EEC64" w14:textId="77777777" w:rsidR="003A103F" w:rsidRPr="003A103F" w:rsidRDefault="003A103F" w:rsidP="00BE1EA3">
            <w:pPr>
              <w:jc w:val="center"/>
              <w:rPr>
                <w:rFonts w:ascii="Calibri" w:hAnsi="Calibri"/>
                <w:b/>
                <w:bCs/>
                <w:sz w:val="21"/>
                <w:szCs w:val="21"/>
              </w:rPr>
            </w:pPr>
            <w:r w:rsidRPr="003A103F">
              <w:rPr>
                <w:rFonts w:ascii="Calibri" w:hAnsi="Calibri"/>
                <w:b/>
                <w:bCs/>
                <w:sz w:val="21"/>
                <w:szCs w:val="21"/>
              </w:rPr>
              <w:t>Nota</w:t>
            </w:r>
          </w:p>
        </w:tc>
      </w:tr>
      <w:tr w:rsidR="00A14D5C" w:rsidRPr="00412450" w14:paraId="3C383AF0" w14:textId="77777777" w:rsidTr="00412450">
        <w:tc>
          <w:tcPr>
            <w:tcW w:w="4820" w:type="dxa"/>
            <w:vAlign w:val="center"/>
          </w:tcPr>
          <w:p w14:paraId="7FD3685C" w14:textId="399B2E9D" w:rsidR="00A14D5C" w:rsidRPr="00412450" w:rsidRDefault="00A14D5C" w:rsidP="00A14D5C">
            <w:pPr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Entregou no prazo estabelecido </w:t>
            </w:r>
            <w:r w:rsidR="00070BF8">
              <w:rPr>
                <w:rFonts w:ascii="Calibri" w:hAnsi="Calibri"/>
                <w:sz w:val="20"/>
                <w:szCs w:val="20"/>
              </w:rPr>
              <w:t xml:space="preserve">– </w:t>
            </w:r>
            <w:r w:rsidR="000460C7">
              <w:rPr>
                <w:rFonts w:ascii="Calibri" w:hAnsi="Calibri"/>
                <w:sz w:val="20"/>
                <w:szCs w:val="20"/>
              </w:rPr>
              <w:t>XX</w:t>
            </w:r>
            <w:r w:rsidR="00070BF8">
              <w:rPr>
                <w:rFonts w:ascii="Calibri" w:hAnsi="Calibri"/>
                <w:sz w:val="20"/>
                <w:szCs w:val="20"/>
              </w:rPr>
              <w:t>/</w:t>
            </w:r>
            <w:r w:rsidR="000460C7">
              <w:rPr>
                <w:rFonts w:ascii="Calibri" w:hAnsi="Calibri"/>
                <w:sz w:val="20"/>
                <w:szCs w:val="20"/>
              </w:rPr>
              <w:t>XX</w:t>
            </w:r>
            <w:r w:rsidR="00070BF8">
              <w:rPr>
                <w:rFonts w:ascii="Calibri" w:hAnsi="Calibri"/>
                <w:sz w:val="20"/>
                <w:szCs w:val="20"/>
              </w:rPr>
              <w:t>/20</w:t>
            </w:r>
            <w:r w:rsidR="000460C7">
              <w:rPr>
                <w:rFonts w:ascii="Calibri" w:hAnsi="Calibri"/>
                <w:sz w:val="20"/>
                <w:szCs w:val="20"/>
              </w:rPr>
              <w:t>20</w:t>
            </w:r>
            <w:r w:rsidR="00070BF8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412450">
              <w:rPr>
                <w:rFonts w:ascii="Calibri" w:hAnsi="Calibri"/>
                <w:sz w:val="20"/>
                <w:szCs w:val="20"/>
              </w:rPr>
              <w:t>(10)</w:t>
            </w:r>
          </w:p>
        </w:tc>
        <w:tc>
          <w:tcPr>
            <w:tcW w:w="1134" w:type="dxa"/>
          </w:tcPr>
          <w:p w14:paraId="6C57875B" w14:textId="77777777" w:rsidR="00A14D5C" w:rsidRPr="00412450" w:rsidRDefault="00A14D5C" w:rsidP="00A14D5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Sim (10)       </w:t>
            </w:r>
          </w:p>
        </w:tc>
        <w:tc>
          <w:tcPr>
            <w:tcW w:w="1276" w:type="dxa"/>
          </w:tcPr>
          <w:p w14:paraId="74F0AAA9" w14:textId="77777777" w:rsidR="00A14D5C" w:rsidRPr="00412450" w:rsidRDefault="00A14D5C" w:rsidP="00BE1EA3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Atrasado (5)     </w:t>
            </w:r>
          </w:p>
        </w:tc>
        <w:tc>
          <w:tcPr>
            <w:tcW w:w="1701" w:type="dxa"/>
          </w:tcPr>
          <w:p w14:paraId="4FD0184B" w14:textId="77777777" w:rsidR="00A14D5C" w:rsidRPr="00412450" w:rsidRDefault="00A14D5C" w:rsidP="00BE1EA3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Não entregou (0)</w:t>
            </w:r>
          </w:p>
        </w:tc>
        <w:tc>
          <w:tcPr>
            <w:tcW w:w="815" w:type="dxa"/>
          </w:tcPr>
          <w:p w14:paraId="7D40DBAB" w14:textId="77777777" w:rsidR="00A14D5C" w:rsidRPr="00412450" w:rsidRDefault="00A14D5C" w:rsidP="00BE1EA3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A14D5C" w:rsidRPr="00412450" w14:paraId="043EF51C" w14:textId="77777777" w:rsidTr="00412450">
        <w:tc>
          <w:tcPr>
            <w:tcW w:w="4820" w:type="dxa"/>
            <w:vAlign w:val="center"/>
          </w:tcPr>
          <w:p w14:paraId="5439E0ED" w14:textId="77777777" w:rsidR="00A14D5C" w:rsidRPr="00412450" w:rsidRDefault="00A14D5C" w:rsidP="009D63EC">
            <w:pPr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A formatação atende as normas da ABNT</w:t>
            </w:r>
            <w:r w:rsidR="009D63EC" w:rsidRPr="00412450">
              <w:rPr>
                <w:rFonts w:ascii="Calibri" w:hAnsi="Calibri"/>
                <w:sz w:val="20"/>
                <w:szCs w:val="20"/>
              </w:rPr>
              <w:t xml:space="preserve"> e as orientações para elaboração que constam no FTP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 (1</w:t>
            </w:r>
            <w:r w:rsidR="009D63EC" w:rsidRPr="00412450">
              <w:rPr>
                <w:rFonts w:ascii="Calibri" w:hAnsi="Calibri"/>
                <w:sz w:val="20"/>
                <w:szCs w:val="20"/>
              </w:rPr>
              <w:t>5</w:t>
            </w:r>
            <w:r w:rsidRPr="00412450">
              <w:rPr>
                <w:rFonts w:ascii="Calibri" w:hAnsi="Calibri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14:paraId="4B76D8D6" w14:textId="77777777" w:rsidR="00A14D5C" w:rsidRPr="00412450" w:rsidRDefault="00A14D5C" w:rsidP="009D63E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Sim (1</w:t>
            </w:r>
            <w:r w:rsidR="009D63EC" w:rsidRPr="00412450">
              <w:rPr>
                <w:rFonts w:ascii="Calibri" w:hAnsi="Calibri"/>
                <w:sz w:val="20"/>
                <w:szCs w:val="20"/>
              </w:rPr>
              <w:t>5</w:t>
            </w:r>
            <w:r w:rsidRPr="00412450">
              <w:rPr>
                <w:rFonts w:ascii="Calibri" w:hAnsi="Calibri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2969636F" w14:textId="77777777" w:rsidR="00A14D5C" w:rsidRPr="00412450" w:rsidRDefault="00A14D5C" w:rsidP="009D63E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Pouco (</w:t>
            </w:r>
            <w:r w:rsidR="009D63EC" w:rsidRPr="00412450">
              <w:rPr>
                <w:rFonts w:ascii="Calibri" w:hAnsi="Calibri"/>
                <w:sz w:val="20"/>
                <w:szCs w:val="20"/>
              </w:rPr>
              <w:t>7</w:t>
            </w:r>
            <w:r w:rsidRPr="00412450">
              <w:rPr>
                <w:rFonts w:ascii="Calibri" w:hAnsi="Calibri"/>
                <w:sz w:val="20"/>
                <w:szCs w:val="20"/>
              </w:rPr>
              <w:t>)</w:t>
            </w:r>
          </w:p>
        </w:tc>
        <w:tc>
          <w:tcPr>
            <w:tcW w:w="1701" w:type="dxa"/>
            <w:vAlign w:val="center"/>
          </w:tcPr>
          <w:p w14:paraId="4B185D0F" w14:textId="77777777" w:rsidR="00A14D5C" w:rsidRPr="00412450" w:rsidRDefault="00A14D5C" w:rsidP="009D63E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Não (0)</w:t>
            </w:r>
          </w:p>
        </w:tc>
        <w:tc>
          <w:tcPr>
            <w:tcW w:w="815" w:type="dxa"/>
            <w:vAlign w:val="center"/>
          </w:tcPr>
          <w:p w14:paraId="00B6EA16" w14:textId="77777777" w:rsidR="00A14D5C" w:rsidRPr="00412450" w:rsidRDefault="00A14D5C" w:rsidP="009D63EC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A14D5C" w:rsidRPr="00412450" w14:paraId="2832C24D" w14:textId="77777777" w:rsidTr="00412450">
        <w:tc>
          <w:tcPr>
            <w:tcW w:w="4820" w:type="dxa"/>
            <w:vAlign w:val="center"/>
          </w:tcPr>
          <w:p w14:paraId="7E4DDF9A" w14:textId="77777777" w:rsidR="00A14D5C" w:rsidRPr="00412450" w:rsidRDefault="00A14D5C" w:rsidP="009D63EC">
            <w:pPr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Qualidade do texto</w:t>
            </w:r>
            <w:r w:rsidR="00C15974" w:rsidRPr="00412450">
              <w:rPr>
                <w:rFonts w:ascii="Calibri" w:hAnsi="Calibri"/>
                <w:sz w:val="20"/>
                <w:szCs w:val="20"/>
              </w:rPr>
              <w:t xml:space="preserve"> em termos de clareza, redação e conteúdo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 (1</w:t>
            </w:r>
            <w:r w:rsidR="009D63EC" w:rsidRPr="00412450">
              <w:rPr>
                <w:rFonts w:ascii="Calibri" w:hAnsi="Calibri"/>
                <w:sz w:val="20"/>
                <w:szCs w:val="20"/>
              </w:rPr>
              <w:t>5</w:t>
            </w:r>
            <w:r w:rsidRPr="00412450">
              <w:rPr>
                <w:rFonts w:ascii="Calibri" w:hAnsi="Calibri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0C8817A2" w14:textId="77777777" w:rsidR="00A14D5C" w:rsidRPr="00412450" w:rsidRDefault="00A14D5C" w:rsidP="009D63E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Ótima (1</w:t>
            </w:r>
            <w:r w:rsidR="009D63EC" w:rsidRPr="00412450">
              <w:rPr>
                <w:rFonts w:ascii="Calibri" w:hAnsi="Calibri"/>
                <w:sz w:val="20"/>
                <w:szCs w:val="20"/>
              </w:rPr>
              <w:t>5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)       </w:t>
            </w:r>
          </w:p>
        </w:tc>
        <w:tc>
          <w:tcPr>
            <w:tcW w:w="1276" w:type="dxa"/>
          </w:tcPr>
          <w:p w14:paraId="5BFF5FAB" w14:textId="77777777" w:rsidR="00A14D5C" w:rsidRPr="00412450" w:rsidRDefault="00A14D5C" w:rsidP="008847F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Média (</w:t>
            </w:r>
            <w:r w:rsidR="008847FC" w:rsidRPr="00412450">
              <w:rPr>
                <w:rFonts w:ascii="Calibri" w:hAnsi="Calibri"/>
                <w:sz w:val="20"/>
                <w:szCs w:val="20"/>
              </w:rPr>
              <w:t>5-10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)     </w:t>
            </w:r>
          </w:p>
        </w:tc>
        <w:tc>
          <w:tcPr>
            <w:tcW w:w="1701" w:type="dxa"/>
          </w:tcPr>
          <w:p w14:paraId="6F05F757" w14:textId="77777777" w:rsidR="00A14D5C" w:rsidRPr="00412450" w:rsidRDefault="00A14D5C" w:rsidP="00BE1EA3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Ruim (0)</w:t>
            </w:r>
          </w:p>
        </w:tc>
        <w:tc>
          <w:tcPr>
            <w:tcW w:w="815" w:type="dxa"/>
          </w:tcPr>
          <w:p w14:paraId="52EEA4BD" w14:textId="77777777" w:rsidR="00A14D5C" w:rsidRPr="00412450" w:rsidRDefault="00A14D5C" w:rsidP="00BE1EA3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  <w:tr w:rsidR="00A14D5C" w:rsidRPr="00412450" w14:paraId="61A1D873" w14:textId="77777777" w:rsidTr="00412450">
        <w:tc>
          <w:tcPr>
            <w:tcW w:w="4820" w:type="dxa"/>
            <w:vAlign w:val="center"/>
          </w:tcPr>
          <w:p w14:paraId="3E54BD12" w14:textId="77777777" w:rsidR="00A14D5C" w:rsidRPr="00412450" w:rsidRDefault="00A14D5C" w:rsidP="00BE1EA3">
            <w:pPr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Coerência entre atividades relatadas e as do plano</w:t>
            </w:r>
            <w:r w:rsidR="00C15974" w:rsidRPr="00412450">
              <w:rPr>
                <w:rFonts w:ascii="Calibri" w:hAnsi="Calibri"/>
                <w:sz w:val="20"/>
                <w:szCs w:val="20"/>
              </w:rPr>
              <w:t xml:space="preserve"> de estágio</w:t>
            </w:r>
            <w:r w:rsidRPr="00412450">
              <w:rPr>
                <w:rFonts w:ascii="Calibri" w:hAnsi="Calibri"/>
                <w:sz w:val="20"/>
                <w:szCs w:val="20"/>
              </w:rPr>
              <w:t xml:space="preserve"> (10)</w:t>
            </w:r>
          </w:p>
        </w:tc>
        <w:tc>
          <w:tcPr>
            <w:tcW w:w="1134" w:type="dxa"/>
          </w:tcPr>
          <w:p w14:paraId="53E61EC0" w14:textId="77777777" w:rsidR="00A14D5C" w:rsidRPr="00412450" w:rsidRDefault="00A14D5C" w:rsidP="00A14D5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Sim (10)       </w:t>
            </w:r>
          </w:p>
        </w:tc>
        <w:tc>
          <w:tcPr>
            <w:tcW w:w="1276" w:type="dxa"/>
          </w:tcPr>
          <w:p w14:paraId="3E3682F8" w14:textId="77777777" w:rsidR="00A14D5C" w:rsidRPr="00412450" w:rsidRDefault="00A14D5C" w:rsidP="00BE1EA3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 xml:space="preserve">Pouca (5)     </w:t>
            </w:r>
          </w:p>
        </w:tc>
        <w:tc>
          <w:tcPr>
            <w:tcW w:w="1701" w:type="dxa"/>
          </w:tcPr>
          <w:p w14:paraId="4C4B280E" w14:textId="77777777" w:rsidR="00A14D5C" w:rsidRPr="00412450" w:rsidRDefault="00A14D5C" w:rsidP="00BE1EA3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412450">
              <w:rPr>
                <w:rFonts w:ascii="Calibri" w:hAnsi="Calibri"/>
                <w:sz w:val="20"/>
                <w:szCs w:val="20"/>
              </w:rPr>
              <w:t>Nenhuma (0)</w:t>
            </w:r>
          </w:p>
        </w:tc>
        <w:tc>
          <w:tcPr>
            <w:tcW w:w="815" w:type="dxa"/>
          </w:tcPr>
          <w:p w14:paraId="7A4C7142" w14:textId="77777777" w:rsidR="00A14D5C" w:rsidRPr="00412450" w:rsidRDefault="00A14D5C" w:rsidP="00BE1EA3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</w:p>
        </w:tc>
      </w:tr>
    </w:tbl>
    <w:p w14:paraId="18F9AE23" w14:textId="77777777" w:rsidR="00ED58F3" w:rsidRDefault="00ED58F3" w:rsidP="003A103F">
      <w:pPr>
        <w:jc w:val="both"/>
        <w:rPr>
          <w:rFonts w:ascii="Calibri" w:hAnsi="Calibri"/>
          <w:sz w:val="21"/>
          <w:szCs w:val="21"/>
        </w:rPr>
      </w:pPr>
    </w:p>
    <w:p w14:paraId="3D9A3FF1" w14:textId="77777777" w:rsidR="003A103F" w:rsidRPr="00244C73" w:rsidRDefault="003A103F" w:rsidP="003A103F">
      <w:pPr>
        <w:jc w:val="both"/>
        <w:rPr>
          <w:rFonts w:ascii="Calibri" w:hAnsi="Calibri"/>
          <w:sz w:val="21"/>
          <w:szCs w:val="21"/>
        </w:rPr>
      </w:pPr>
    </w:p>
    <w:tbl>
      <w:tblPr>
        <w:tblW w:w="978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54"/>
        <w:gridCol w:w="2977"/>
        <w:gridCol w:w="850"/>
      </w:tblGrid>
      <w:tr w:rsidR="003A103F" w:rsidRPr="00244C73" w14:paraId="7B789CD5" w14:textId="77777777" w:rsidTr="00C846A2">
        <w:tc>
          <w:tcPr>
            <w:tcW w:w="8931" w:type="dxa"/>
            <w:gridSpan w:val="2"/>
            <w:vAlign w:val="center"/>
          </w:tcPr>
          <w:p w14:paraId="6193E879" w14:textId="77777777" w:rsidR="003A103F" w:rsidRPr="00244C73" w:rsidRDefault="003A103F" w:rsidP="00BE1EA3">
            <w:pPr>
              <w:jc w:val="center"/>
              <w:rPr>
                <w:rFonts w:ascii="Calibri" w:hAnsi="Calibri"/>
                <w:sz w:val="21"/>
                <w:szCs w:val="21"/>
              </w:rPr>
            </w:pPr>
            <w:r w:rsidRPr="003A103F">
              <w:rPr>
                <w:rFonts w:ascii="Calibri" w:hAnsi="Calibri"/>
                <w:b/>
                <w:bCs/>
              </w:rPr>
              <w:t>Ficha de avaliação do supervisor na empresa (25)</w:t>
            </w:r>
          </w:p>
        </w:tc>
        <w:tc>
          <w:tcPr>
            <w:tcW w:w="850" w:type="dxa"/>
          </w:tcPr>
          <w:p w14:paraId="024A67B1" w14:textId="77777777" w:rsidR="003A103F" w:rsidRPr="003A103F" w:rsidRDefault="003A103F" w:rsidP="00BE1EA3">
            <w:pPr>
              <w:jc w:val="center"/>
              <w:rPr>
                <w:rFonts w:ascii="Calibri" w:hAnsi="Calibri"/>
                <w:b/>
                <w:bCs/>
                <w:sz w:val="21"/>
                <w:szCs w:val="21"/>
              </w:rPr>
            </w:pPr>
            <w:r w:rsidRPr="003A103F">
              <w:rPr>
                <w:rFonts w:ascii="Calibri" w:hAnsi="Calibri"/>
                <w:b/>
                <w:bCs/>
                <w:sz w:val="21"/>
                <w:szCs w:val="21"/>
              </w:rPr>
              <w:t>Nota</w:t>
            </w:r>
          </w:p>
        </w:tc>
      </w:tr>
      <w:tr w:rsidR="003A103F" w:rsidRPr="00244C73" w14:paraId="0A9D1F61" w14:textId="77777777" w:rsidTr="00412450">
        <w:tc>
          <w:tcPr>
            <w:tcW w:w="5954" w:type="dxa"/>
            <w:vAlign w:val="center"/>
          </w:tcPr>
          <w:p w14:paraId="5D2585AD" w14:textId="77777777" w:rsidR="003A103F" w:rsidRPr="00244C73" w:rsidRDefault="003A103F" w:rsidP="00244C7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ransformar a nota dada pelo supervisor</w:t>
            </w:r>
            <w:r w:rsidR="009D63EC">
              <w:rPr>
                <w:rFonts w:ascii="Calibri" w:hAnsi="Calibri"/>
                <w:sz w:val="21"/>
                <w:szCs w:val="21"/>
              </w:rPr>
              <w:t xml:space="preserve"> da empresa</w:t>
            </w:r>
            <w:r>
              <w:rPr>
                <w:rFonts w:ascii="Calibri" w:hAnsi="Calibri"/>
                <w:sz w:val="21"/>
                <w:szCs w:val="21"/>
              </w:rPr>
              <w:t xml:space="preserve"> (0-40) em nota de (0-25)</w:t>
            </w:r>
          </w:p>
        </w:tc>
        <w:tc>
          <w:tcPr>
            <w:tcW w:w="2977" w:type="dxa"/>
            <w:vAlign w:val="center"/>
          </w:tcPr>
          <w:p w14:paraId="038616CB" w14:textId="77777777" w:rsidR="003A103F" w:rsidRPr="003A103F" w:rsidRDefault="003A103F" w:rsidP="009D63EC">
            <w:pPr>
              <w:jc w:val="center"/>
              <w:rPr>
                <w:rFonts w:ascii="Calibri" w:hAnsi="Calibri"/>
                <w:sz w:val="19"/>
                <w:szCs w:val="19"/>
              </w:rPr>
            </w:pPr>
            <w:r w:rsidRPr="003A103F">
              <w:rPr>
                <w:rFonts w:ascii="Calibri" w:hAnsi="Calibri"/>
                <w:sz w:val="19"/>
                <w:szCs w:val="19"/>
              </w:rPr>
              <w:t>X=(25*NOTASUPERVISOR)/40</w:t>
            </w:r>
          </w:p>
        </w:tc>
        <w:tc>
          <w:tcPr>
            <w:tcW w:w="850" w:type="dxa"/>
            <w:vAlign w:val="center"/>
          </w:tcPr>
          <w:p w14:paraId="4A250E29" w14:textId="77777777" w:rsidR="003A103F" w:rsidRPr="003A103F" w:rsidRDefault="003A103F" w:rsidP="009D63EC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48C96F9B" w14:textId="77777777" w:rsidR="00ED58F3" w:rsidRDefault="00ED58F3" w:rsidP="003A103F">
      <w:pPr>
        <w:jc w:val="both"/>
        <w:rPr>
          <w:rFonts w:ascii="Calibri" w:hAnsi="Calibri"/>
          <w:sz w:val="22"/>
          <w:szCs w:val="22"/>
        </w:rPr>
      </w:pPr>
    </w:p>
    <w:p w14:paraId="72CB5CF4" w14:textId="77777777" w:rsidR="003A103F" w:rsidRDefault="003A103F" w:rsidP="003A103F">
      <w:pPr>
        <w:jc w:val="both"/>
        <w:rPr>
          <w:rFonts w:ascii="Calibri" w:hAnsi="Calibri"/>
          <w:sz w:val="22"/>
          <w:szCs w:val="22"/>
        </w:rPr>
      </w:pPr>
    </w:p>
    <w:p w14:paraId="7EBA0010" w14:textId="77777777" w:rsidR="003A103F" w:rsidRDefault="003A103F" w:rsidP="003A103F">
      <w:pPr>
        <w:jc w:val="both"/>
        <w:rPr>
          <w:rFonts w:ascii="Calibri" w:hAnsi="Calibri"/>
          <w:sz w:val="22"/>
          <w:szCs w:val="22"/>
        </w:rPr>
      </w:pPr>
    </w:p>
    <w:tbl>
      <w:tblPr>
        <w:tblW w:w="9781" w:type="dxa"/>
        <w:tblInd w:w="108" w:type="dxa"/>
        <w:tblLook w:val="04A0" w:firstRow="1" w:lastRow="0" w:firstColumn="1" w:lastColumn="0" w:noHBand="0" w:noVBand="1"/>
      </w:tblPr>
      <w:tblGrid>
        <w:gridCol w:w="695"/>
        <w:gridCol w:w="1821"/>
        <w:gridCol w:w="2372"/>
        <w:gridCol w:w="3635"/>
        <w:gridCol w:w="1258"/>
      </w:tblGrid>
      <w:tr w:rsidR="006F37DB" w:rsidRPr="003A103F" w14:paraId="698DDD29" w14:textId="77777777" w:rsidTr="003A103F">
        <w:trPr>
          <w:trHeight w:val="315"/>
        </w:trPr>
        <w:tc>
          <w:tcPr>
            <w:tcW w:w="587" w:type="dxa"/>
            <w:vAlign w:val="center"/>
          </w:tcPr>
          <w:p w14:paraId="40A156BB" w14:textId="77777777" w:rsidR="003A103F" w:rsidRPr="003A103F" w:rsidRDefault="003A103F" w:rsidP="003A103F">
            <w:pPr>
              <w:spacing w:line="360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3A103F">
              <w:rPr>
                <w:rFonts w:ascii="Calibri" w:hAnsi="Calibri"/>
                <w:sz w:val="22"/>
                <w:szCs w:val="22"/>
              </w:rPr>
              <w:t>Data:</w:t>
            </w:r>
          </w:p>
        </w:tc>
        <w:tc>
          <w:tcPr>
            <w:tcW w:w="1823" w:type="dxa"/>
            <w:vAlign w:val="center"/>
          </w:tcPr>
          <w:p w14:paraId="08891396" w14:textId="77777777" w:rsidR="003A103F" w:rsidRPr="003A103F" w:rsidRDefault="003A103F" w:rsidP="003A103F">
            <w:pPr>
              <w:spacing w:line="360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3A103F">
              <w:rPr>
                <w:rFonts w:ascii="Calibri" w:hAnsi="Calibri"/>
                <w:sz w:val="22"/>
                <w:szCs w:val="22"/>
              </w:rPr>
              <w:t>____/___/_____</w:t>
            </w:r>
          </w:p>
        </w:tc>
        <w:tc>
          <w:tcPr>
            <w:tcW w:w="2410" w:type="dxa"/>
            <w:vAlign w:val="center"/>
          </w:tcPr>
          <w:p w14:paraId="0DC11831" w14:textId="77777777" w:rsidR="003A103F" w:rsidRPr="003A103F" w:rsidRDefault="003A103F" w:rsidP="003A103F">
            <w:pPr>
              <w:spacing w:line="360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685" w:type="dxa"/>
            <w:tcBorders>
              <w:right w:val="single" w:sz="18" w:space="0" w:color="auto"/>
            </w:tcBorders>
            <w:vAlign w:val="center"/>
          </w:tcPr>
          <w:p w14:paraId="43C9DA34" w14:textId="77777777" w:rsidR="003A103F" w:rsidRPr="006F37DB" w:rsidRDefault="006F37DB" w:rsidP="006F37DB">
            <w:pPr>
              <w:spacing w:line="360" w:lineRule="auto"/>
              <w:jc w:val="right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 xml:space="preserve">NOTA FINAL 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C4E4E4" w14:textId="77777777" w:rsidR="003A103F" w:rsidRPr="003A103F" w:rsidRDefault="003A103F" w:rsidP="003A103F">
            <w:pPr>
              <w:spacing w:line="360" w:lineRule="auto"/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026A620A" w14:textId="77777777" w:rsidR="00ED58F3" w:rsidRDefault="003A103F" w:rsidP="003A103F">
      <w:pPr>
        <w:spacing w:line="360" w:lineRule="auto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</w:p>
    <w:p w14:paraId="463FBB93" w14:textId="77777777" w:rsidR="003A103F" w:rsidRPr="003A103F" w:rsidRDefault="003A103F" w:rsidP="003A103F">
      <w:pPr>
        <w:spacing w:line="360" w:lineRule="auto"/>
        <w:jc w:val="both"/>
        <w:rPr>
          <w:rFonts w:ascii="Calibri" w:hAnsi="Calibri"/>
          <w:b/>
          <w:bCs/>
        </w:rPr>
      </w:pPr>
      <w:r w:rsidRPr="003A103F">
        <w:rPr>
          <w:rFonts w:ascii="Calibri" w:hAnsi="Calibri"/>
          <w:b/>
          <w:bCs/>
        </w:rPr>
        <w:t>Recomendações e comentários</w:t>
      </w:r>
      <w:r w:rsidR="009D63EC">
        <w:rPr>
          <w:rFonts w:ascii="Calibri" w:hAnsi="Calibri"/>
          <w:b/>
          <w:bCs/>
        </w:rPr>
        <w:t xml:space="preserve"> do orientador</w:t>
      </w:r>
      <w:r w:rsidR="00C15974">
        <w:rPr>
          <w:rFonts w:ascii="Calibri" w:hAnsi="Calibri"/>
          <w:b/>
          <w:bCs/>
        </w:rPr>
        <w:t xml:space="preserve"> (caso pertinente)</w:t>
      </w:r>
      <w:r w:rsidRPr="003A103F">
        <w:rPr>
          <w:rFonts w:ascii="Calibri" w:hAnsi="Calibri"/>
          <w:b/>
          <w:bCs/>
        </w:rPr>
        <w:t>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70"/>
      </w:tblGrid>
      <w:tr w:rsidR="003A103F" w:rsidRPr="003A103F" w14:paraId="0D206E12" w14:textId="77777777" w:rsidTr="003A103F">
        <w:tc>
          <w:tcPr>
            <w:tcW w:w="9670" w:type="dxa"/>
          </w:tcPr>
          <w:p w14:paraId="160BDB1C" w14:textId="77777777" w:rsidR="003A103F" w:rsidRPr="003A103F" w:rsidRDefault="003A103F" w:rsidP="003A103F">
            <w:pPr>
              <w:spacing w:line="360" w:lineRule="auto"/>
              <w:jc w:val="both"/>
              <w:rPr>
                <w:rFonts w:ascii="Calibri" w:hAnsi="Calibri"/>
                <w:sz w:val="22"/>
                <w:szCs w:val="22"/>
              </w:rPr>
            </w:pPr>
          </w:p>
          <w:p w14:paraId="5FE19072" w14:textId="77777777" w:rsidR="003A103F" w:rsidRPr="003A103F" w:rsidRDefault="003A103F" w:rsidP="003A103F">
            <w:pPr>
              <w:spacing w:line="360" w:lineRule="auto"/>
              <w:jc w:val="both"/>
              <w:rPr>
                <w:rFonts w:ascii="Calibri" w:hAnsi="Calibri"/>
                <w:sz w:val="22"/>
                <w:szCs w:val="22"/>
              </w:rPr>
            </w:pPr>
          </w:p>
          <w:p w14:paraId="6B6F45FF" w14:textId="77777777" w:rsidR="003A103F" w:rsidRPr="003A103F" w:rsidRDefault="003A103F" w:rsidP="003A103F">
            <w:pPr>
              <w:spacing w:line="360" w:lineRule="auto"/>
              <w:jc w:val="both"/>
              <w:rPr>
                <w:rFonts w:ascii="Calibri" w:hAnsi="Calibri"/>
                <w:sz w:val="22"/>
                <w:szCs w:val="22"/>
              </w:rPr>
            </w:pPr>
          </w:p>
          <w:p w14:paraId="26DD26A6" w14:textId="77777777" w:rsidR="003A103F" w:rsidRPr="003A103F" w:rsidRDefault="003A103F" w:rsidP="003A103F">
            <w:pPr>
              <w:spacing w:line="360" w:lineRule="auto"/>
              <w:jc w:val="both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02B721F" w14:textId="77777777" w:rsidR="00C15974" w:rsidRPr="00C15974" w:rsidRDefault="00C15974" w:rsidP="00C15974">
      <w:pPr>
        <w:rPr>
          <w:rFonts w:ascii="Calibri" w:hAnsi="Calibri"/>
          <w:sz w:val="22"/>
          <w:szCs w:val="22"/>
        </w:rPr>
      </w:pPr>
    </w:p>
    <w:sectPr w:rsidR="00C15974" w:rsidRPr="00C15974" w:rsidSect="002D640F">
      <w:footerReference w:type="default" r:id="rId7"/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D23FD" w14:textId="77777777" w:rsidR="00E65E66" w:rsidRDefault="00E65E66" w:rsidP="003A2C0D">
      <w:r>
        <w:separator/>
      </w:r>
    </w:p>
  </w:endnote>
  <w:endnote w:type="continuationSeparator" w:id="0">
    <w:p w14:paraId="1D99BE0C" w14:textId="77777777" w:rsidR="00E65E66" w:rsidRDefault="00E65E66" w:rsidP="003A2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B3FB8" w14:textId="77777777" w:rsidR="00ED58F3" w:rsidRPr="00BE2D3D" w:rsidRDefault="00ED58F3" w:rsidP="00ED58F3">
    <w:pPr>
      <w:autoSpaceDE w:val="0"/>
      <w:autoSpaceDN w:val="0"/>
      <w:adjustRightInd w:val="0"/>
      <w:jc w:val="center"/>
      <w:rPr>
        <w:rFonts w:ascii="Arial" w:hAnsi="Arial" w:cs="Arial"/>
        <w:sz w:val="18"/>
        <w:szCs w:val="18"/>
      </w:rPr>
    </w:pPr>
    <w:r w:rsidRPr="00BE2D3D">
      <w:rPr>
        <w:rFonts w:ascii="Arial" w:hAnsi="Arial" w:cs="Arial"/>
        <w:sz w:val="18"/>
        <w:szCs w:val="18"/>
      </w:rPr>
      <w:t>---------------------------------------------------------------------------------------------------------------------------------------------------------------</w:t>
    </w:r>
  </w:p>
  <w:p w14:paraId="1C785096" w14:textId="77777777" w:rsidR="003A103F" w:rsidRPr="00BE2D3D" w:rsidRDefault="003A103F" w:rsidP="00ED58F3">
    <w:pPr>
      <w:autoSpaceDE w:val="0"/>
      <w:autoSpaceDN w:val="0"/>
      <w:adjustRightInd w:val="0"/>
      <w:jc w:val="center"/>
      <w:rPr>
        <w:rFonts w:ascii="Arial" w:hAnsi="Arial" w:cs="Arial"/>
        <w:sz w:val="18"/>
        <w:szCs w:val="18"/>
      </w:rPr>
    </w:pPr>
    <w:r w:rsidRPr="00BE2D3D">
      <w:rPr>
        <w:rFonts w:ascii="Arial" w:hAnsi="Arial" w:cs="Arial"/>
        <w:sz w:val="18"/>
        <w:szCs w:val="18"/>
      </w:rPr>
      <w:t>Comissão Orientadora de Estágio (COE), Sala 7-</w:t>
    </w:r>
    <w:r w:rsidR="00C15974" w:rsidRPr="00BE2D3D">
      <w:rPr>
        <w:rFonts w:ascii="Arial" w:hAnsi="Arial" w:cs="Arial"/>
        <w:sz w:val="18"/>
        <w:szCs w:val="18"/>
      </w:rPr>
      <w:t>11</w:t>
    </w:r>
    <w:r w:rsidRPr="00BE2D3D">
      <w:rPr>
        <w:rFonts w:ascii="Arial" w:hAnsi="Arial" w:cs="Arial"/>
        <w:sz w:val="18"/>
        <w:szCs w:val="18"/>
      </w:rPr>
      <w:t xml:space="preserve">, </w:t>
    </w:r>
    <w:r w:rsidR="00ED58F3" w:rsidRPr="00BE2D3D">
      <w:rPr>
        <w:rFonts w:ascii="Arial" w:hAnsi="Arial" w:cs="Arial"/>
        <w:sz w:val="18"/>
        <w:szCs w:val="18"/>
      </w:rPr>
      <w:t xml:space="preserve">Bloco IV do Setor de Tecnologia, </w:t>
    </w:r>
  </w:p>
  <w:p w14:paraId="4EB83CB2" w14:textId="77777777" w:rsidR="00ED58F3" w:rsidRPr="00BE2D3D" w:rsidRDefault="00ED58F3" w:rsidP="003A103F">
    <w:pPr>
      <w:autoSpaceDE w:val="0"/>
      <w:autoSpaceDN w:val="0"/>
      <w:adjustRightInd w:val="0"/>
      <w:jc w:val="center"/>
      <w:rPr>
        <w:rFonts w:ascii="Arial" w:hAnsi="Arial" w:cs="Arial"/>
        <w:sz w:val="18"/>
        <w:szCs w:val="18"/>
      </w:rPr>
    </w:pPr>
    <w:r w:rsidRPr="00BE2D3D">
      <w:rPr>
        <w:rFonts w:ascii="Arial" w:hAnsi="Arial" w:cs="Arial"/>
        <w:sz w:val="18"/>
        <w:szCs w:val="18"/>
      </w:rPr>
      <w:t>Centro Politécnico da UFPR, Bairro Jardim das Américas, Curitiba, PR, Fone: (41) 3361-313</w:t>
    </w:r>
    <w:r w:rsidR="00C15974" w:rsidRPr="00BE2D3D">
      <w:rPr>
        <w:rFonts w:ascii="Arial" w:hAnsi="Arial" w:cs="Arial"/>
        <w:sz w:val="18"/>
        <w:szCs w:val="18"/>
      </w:rPr>
      <w:t>1</w:t>
    </w:r>
    <w:r w:rsidRPr="00BE2D3D">
      <w:rPr>
        <w:rFonts w:ascii="Arial" w:hAnsi="Arial" w:cs="Arial"/>
        <w:sz w:val="18"/>
        <w:szCs w:val="18"/>
      </w:rPr>
      <w:t>.</w:t>
    </w:r>
    <w:r w:rsidR="00C15974" w:rsidRPr="00BE2D3D">
      <w:rPr>
        <w:rFonts w:ascii="Arial" w:hAnsi="Arial" w:cs="Arial"/>
        <w:sz w:val="18"/>
        <w:szCs w:val="18"/>
      </w:rPr>
      <w:t xml:space="preserve"> E-mail: </w:t>
    </w:r>
    <w:hyperlink r:id="rId1" w:history="1">
      <w:r w:rsidR="00C15974" w:rsidRPr="00BE2D3D">
        <w:rPr>
          <w:rStyle w:val="Hyperlink"/>
          <w:rFonts w:ascii="Arial" w:hAnsi="Arial" w:cs="Arial"/>
          <w:sz w:val="18"/>
          <w:szCs w:val="18"/>
        </w:rPr>
        <w:t>coordestagiosengmec@ufpr.br</w:t>
      </w:r>
    </w:hyperlink>
    <w:r w:rsidR="00C15974" w:rsidRPr="00BE2D3D">
      <w:rPr>
        <w:rFonts w:ascii="Arial" w:hAnsi="Arial" w:cs="Arial"/>
        <w:sz w:val="18"/>
        <w:szCs w:val="18"/>
      </w:rPr>
      <w:t xml:space="preserve"> </w:t>
    </w:r>
  </w:p>
  <w:p w14:paraId="0CFD46F8" w14:textId="77777777" w:rsidR="00ED58F3" w:rsidRDefault="00ED58F3" w:rsidP="00ED58F3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31D48" w14:textId="77777777" w:rsidR="00E65E66" w:rsidRDefault="00E65E66" w:rsidP="003A2C0D">
      <w:r>
        <w:separator/>
      </w:r>
    </w:p>
  </w:footnote>
  <w:footnote w:type="continuationSeparator" w:id="0">
    <w:p w14:paraId="0B107A7C" w14:textId="77777777" w:rsidR="00E65E66" w:rsidRDefault="00E65E66" w:rsidP="003A2C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DS0NDYwMbcwNzJX0lEKTi0uzszPAykwqQUAsKkZnywAAAA="/>
  </w:docVars>
  <w:rsids>
    <w:rsidRoot w:val="00F943A6"/>
    <w:rsid w:val="000302B9"/>
    <w:rsid w:val="000460C7"/>
    <w:rsid w:val="00070BF8"/>
    <w:rsid w:val="00126A4F"/>
    <w:rsid w:val="0016254A"/>
    <w:rsid w:val="00244C73"/>
    <w:rsid w:val="002B577A"/>
    <w:rsid w:val="002D640F"/>
    <w:rsid w:val="003141E7"/>
    <w:rsid w:val="00371988"/>
    <w:rsid w:val="003A103F"/>
    <w:rsid w:val="003A2C0D"/>
    <w:rsid w:val="003C4E45"/>
    <w:rsid w:val="00412450"/>
    <w:rsid w:val="00430D14"/>
    <w:rsid w:val="00490763"/>
    <w:rsid w:val="004D5AA6"/>
    <w:rsid w:val="006F37DB"/>
    <w:rsid w:val="00711064"/>
    <w:rsid w:val="00754B43"/>
    <w:rsid w:val="007F5C72"/>
    <w:rsid w:val="008847FC"/>
    <w:rsid w:val="008C5EC8"/>
    <w:rsid w:val="009C11B8"/>
    <w:rsid w:val="009D63EC"/>
    <w:rsid w:val="009E49CB"/>
    <w:rsid w:val="00A0369C"/>
    <w:rsid w:val="00A14D5C"/>
    <w:rsid w:val="00AB1954"/>
    <w:rsid w:val="00B04C4A"/>
    <w:rsid w:val="00B54BD2"/>
    <w:rsid w:val="00B64D9A"/>
    <w:rsid w:val="00BE2D3D"/>
    <w:rsid w:val="00BE4AF2"/>
    <w:rsid w:val="00BF2139"/>
    <w:rsid w:val="00C066BA"/>
    <w:rsid w:val="00C15974"/>
    <w:rsid w:val="00C34AD6"/>
    <w:rsid w:val="00D60A99"/>
    <w:rsid w:val="00DD3693"/>
    <w:rsid w:val="00DD5D5D"/>
    <w:rsid w:val="00DF557B"/>
    <w:rsid w:val="00E458ED"/>
    <w:rsid w:val="00E563BA"/>
    <w:rsid w:val="00E56425"/>
    <w:rsid w:val="00E65E66"/>
    <w:rsid w:val="00ED58F3"/>
    <w:rsid w:val="00F31BCC"/>
    <w:rsid w:val="00F943A6"/>
    <w:rsid w:val="00FF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5337E20F"/>
  <w15:docId w15:val="{F5E5C1E9-8F07-4446-A79C-4B8424F86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4C4A"/>
    <w:rPr>
      <w:sz w:val="24"/>
      <w:szCs w:val="24"/>
    </w:rPr>
  </w:style>
  <w:style w:type="paragraph" w:styleId="Ttulo4">
    <w:name w:val="heading 4"/>
    <w:basedOn w:val="Normal"/>
    <w:next w:val="Normal"/>
    <w:link w:val="Ttulo4Char"/>
    <w:qFormat/>
    <w:rsid w:val="002D640F"/>
    <w:pPr>
      <w:keepNext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F943A6"/>
    <w:rPr>
      <w:color w:val="0000FF"/>
      <w:u w:val="single"/>
    </w:rPr>
  </w:style>
  <w:style w:type="paragraph" w:styleId="Cabealho">
    <w:name w:val="header"/>
    <w:basedOn w:val="Normal"/>
    <w:link w:val="CabealhoChar"/>
    <w:rsid w:val="003A2C0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3A2C0D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3A2C0D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2C0D"/>
    <w:rPr>
      <w:sz w:val="24"/>
      <w:szCs w:val="24"/>
    </w:rPr>
  </w:style>
  <w:style w:type="character" w:customStyle="1" w:styleId="Ttulo4Char">
    <w:name w:val="Título 4 Char"/>
    <w:link w:val="Ttulo4"/>
    <w:rsid w:val="002D640F"/>
    <w:rPr>
      <w:b/>
      <w:bCs/>
      <w:sz w:val="28"/>
      <w:szCs w:val="28"/>
    </w:rPr>
  </w:style>
  <w:style w:type="paragraph" w:styleId="Textodebalo">
    <w:name w:val="Balloon Text"/>
    <w:basedOn w:val="Normal"/>
    <w:link w:val="TextodebaloChar"/>
    <w:rsid w:val="00ED58F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D58F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ED58F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MenoPendente">
    <w:name w:val="Unresolved Mention"/>
    <w:uiPriority w:val="99"/>
    <w:semiHidden/>
    <w:unhideWhenUsed/>
    <w:rsid w:val="00C159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oordestagiosengmec@ufpr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AS DISCIPLINAS DE ESTÁGIO CURRICULAR SUPERVISIONADO </vt:lpstr>
    </vt:vector>
  </TitlesOfParts>
  <Company>UFPR</Company>
  <LinksUpToDate>false</LinksUpToDate>
  <CharactersWithSpaces>1215</CharactersWithSpaces>
  <SharedDoc>false</SharedDoc>
  <HLinks>
    <vt:vector size="6" baseType="variant">
      <vt:variant>
        <vt:i4>6946917</vt:i4>
      </vt:variant>
      <vt:variant>
        <vt:i4>0</vt:i4>
      </vt:variant>
      <vt:variant>
        <vt:i4>0</vt:i4>
      </vt:variant>
      <vt:variant>
        <vt:i4>5</vt:i4>
      </vt:variant>
      <vt:variant>
        <vt:lpwstr>ftp://ftp.demec.ufpr.br/Disciplinas/Estagi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AS DISCIPLINAS DE ESTÁGIO CURRICULAR SUPERVISIONADO </dc:title>
  <dc:subject/>
  <dc:creator>CCEM</dc:creator>
  <cp:keywords/>
  <dc:description/>
  <cp:lastModifiedBy>Flávio Issao Kubota</cp:lastModifiedBy>
  <cp:revision>3</cp:revision>
  <cp:lastPrinted>2014-03-10T20:21:00Z</cp:lastPrinted>
  <dcterms:created xsi:type="dcterms:W3CDTF">2020-06-08T17:14:00Z</dcterms:created>
  <dcterms:modified xsi:type="dcterms:W3CDTF">2020-06-17T22:28:00Z</dcterms:modified>
</cp:coreProperties>
</file>